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44390cead293dbf960bc1104775c204e44378"/>
      <w:r>
        <w:rPr>
          <w:b/>
        </w:rPr>
        <w:t xml:space="preserve">ПРОТОКОЛ ПРО ПРОВЕДЕННЯ АУКЦІОНУ № BRE001-UA-20240425-100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9304487-2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Бахматський Олександр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15.05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Нежитлове приміщення №37А, Дніпропетровська область, місто Кам’янське, проспект Тараса Шевченка, будинок 31/32, приміщення №37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№37А, Дніпропетровська область, місто Кам’янське, проспект Тараса Шевченка, будинок 31/32, приміщення №37А</w:t>
      </w:r>
      <w:r>
        <w:t xml:space="preserve"> </w:t>
      </w:r>
      <w:r>
        <w:t xml:space="preserve">Склад лоту:</w:t>
      </w:r>
      <w:r>
        <w:t xml:space="preserve"> </w:t>
      </w:r>
      <w:r>
        <w:t xml:space="preserve">Нежитлове приміщення №37А</w:t>
      </w:r>
      <w:r>
        <w:t xml:space="preserve"> </w:t>
      </w:r>
      <w:r>
        <w:t xml:space="preserve">Загальна площа 71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5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153 5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 53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охлова Інна Іванівна, ІПН/РНОКПП: 2440012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53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6:53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охлова Інна Іванівна, ІПН/РНОКПП: 2440012181, Україна, Дніпропетровська область, м. Кам'янське, вул. Героїв Рятувальників буд. 3 кв. 5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Дніпродзержинське житлове об'єдання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304487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АСВІО 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3534890000026003596900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</w:t>
      </w:r>
      <w:r>
        <w:rPr>
          <w:i/>
        </w:rPr>
        <w:t xml:space="preserve"> </w:t>
      </w:r>
      <w:r>
        <w:rPr>
          <w:i/>
        </w:rPr>
        <w:t xml:space="preserve">про результати аукціону (згідно зі ст. 85 Кодексу України з процедур банкрутства)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аукціону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9 209,96 грн без ПДВ (дев'ять тисяч двісті дев'ять гривень 96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144 291,04 грн (сто сорок чотири тисячі двісті дев'яносто одна гривня 0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6 140,04 грн без ПДВ (шість тисяч сто сорок гривень 04 копійки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 направити його на підписання</w:t>
      </w:r>
      <w:r>
        <w:rPr>
          <w:i/>
        </w:rPr>
        <w:t xml:space="preserve"> </w:t>
      </w:r>
      <w:r>
        <w:rPr>
          <w:i/>
        </w:rPr>
        <w:t xml:space="preserve">оператору авторизованого електронного майданчика, 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 10 (десяти)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Хохлова Інна Іванівна, ІПН/РНОКПП: 2440012181, Україна, Дніпропетровська область, м. Кам'янське, вул. Героїв Рятувальників буд. 3 кв. 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ТБ Ю-БЕЙ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1:24:03Z</dcterms:created>
  <dcterms:modified xsi:type="dcterms:W3CDTF">2024-06-02T01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